
<file path=[Content_Types].xml><?xml version="1.0" encoding="utf-8"?>
<Types xmlns="http://schemas.openxmlformats.org/package/2006/content-types">
  <Default Extension="bin" ContentType="image/unknown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image6.jpg" ContentType="image/png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4BB38" w14:textId="7848FC1B" w:rsidR="00636C39" w:rsidRPr="00636C39" w:rsidRDefault="00636C39" w:rsidP="00636C39">
      <w:pPr>
        <w:spacing w:line="276" w:lineRule="auto"/>
        <w:ind w:left="720" w:hanging="36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636C39">
        <w:rPr>
          <w:rFonts w:ascii="Times New Roman" w:hAnsi="Times New Roman" w:cs="Times New Roman"/>
          <w:b/>
          <w:bCs/>
          <w:sz w:val="24"/>
          <w:szCs w:val="24"/>
          <w:u w:val="single"/>
        </w:rPr>
        <w:t>Lab-0</w:t>
      </w:r>
      <w:r w:rsidR="004E10DA">
        <w:rPr>
          <w:rFonts w:ascii="Times New Roman" w:hAnsi="Times New Roman" w:cs="Times New Roman"/>
          <w:b/>
          <w:bCs/>
          <w:sz w:val="24"/>
          <w:szCs w:val="24"/>
          <w:u w:val="single"/>
        </w:rPr>
        <w:t>1</w:t>
      </w:r>
    </w:p>
    <w:p w14:paraId="4F42583C" w14:textId="77777777" w:rsidR="00636C39" w:rsidRPr="00636C39" w:rsidRDefault="00636C39" w:rsidP="00636C39">
      <w:pPr>
        <w:spacing w:line="276" w:lineRule="auto"/>
        <w:ind w:left="720" w:hanging="36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CC4679F" w14:textId="77777777" w:rsidR="00192625" w:rsidRPr="00636C39" w:rsidRDefault="00903FF5" w:rsidP="00636C3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Determine the perimeter of an</w:t>
      </w:r>
      <w:r w:rsidR="00941474" w:rsidRPr="00636C39">
        <w:rPr>
          <w:rFonts w:ascii="Times New Roman" w:hAnsi="Times New Roman" w:cs="Times New Roman"/>
          <w:sz w:val="24"/>
          <w:szCs w:val="24"/>
        </w:rPr>
        <w:t xml:space="preserve"> object by using 4 connected neighborhoods</w:t>
      </w:r>
      <w:r w:rsidRPr="00636C39">
        <w:rPr>
          <w:rFonts w:ascii="Times New Roman" w:hAnsi="Times New Roman" w:cs="Times New Roman"/>
          <w:sz w:val="24"/>
          <w:szCs w:val="24"/>
        </w:rPr>
        <w:t xml:space="preserve"> and 8 connected neighborhoods.</w:t>
      </w:r>
    </w:p>
    <w:p w14:paraId="65C807BD" w14:textId="42F04835" w:rsidR="00903FF5" w:rsidRDefault="00903FF5" w:rsidP="00903FF5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211E16" wp14:editId="758BF7D3">
            <wp:extent cx="2222500" cy="2205166"/>
            <wp:effectExtent l="0" t="0" r="635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1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5945" cy="2218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EE310" w14:textId="77777777" w:rsidR="00636C39" w:rsidRPr="00636C39" w:rsidRDefault="00636C39" w:rsidP="00903FF5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5DDDAB7" w14:textId="40817BD8" w:rsidR="00903FF5" w:rsidRPr="00636C39" w:rsidRDefault="00DD4910" w:rsidP="00903FF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Create a</w:t>
      </w:r>
      <w:r w:rsidR="00903FF5" w:rsidRPr="00636C39">
        <w:rPr>
          <w:rFonts w:ascii="Times New Roman" w:hAnsi="Times New Roman" w:cs="Times New Roman"/>
          <w:sz w:val="24"/>
          <w:szCs w:val="24"/>
        </w:rPr>
        <w:t xml:space="preserve"> binary image</w:t>
      </w:r>
      <w:r w:rsidRPr="00636C39">
        <w:rPr>
          <w:rFonts w:ascii="Times New Roman" w:hAnsi="Times New Roman" w:cs="Times New Roman"/>
          <w:sz w:val="24"/>
          <w:szCs w:val="24"/>
        </w:rPr>
        <w:t xml:space="preserve"> using </w:t>
      </w:r>
      <w:r w:rsidR="00C70EA0">
        <w:rPr>
          <w:rFonts w:ascii="Times New Roman" w:hAnsi="Times New Roman" w:cs="Times New Roman"/>
          <w:sz w:val="24"/>
          <w:szCs w:val="24"/>
        </w:rPr>
        <w:t xml:space="preserve">a </w:t>
      </w:r>
      <w:r w:rsidRPr="00636C39">
        <w:rPr>
          <w:rFonts w:ascii="Times New Roman" w:hAnsi="Times New Roman" w:cs="Times New Roman"/>
          <w:sz w:val="24"/>
          <w:szCs w:val="24"/>
        </w:rPr>
        <w:t>threshold.</w:t>
      </w:r>
    </w:p>
    <w:p w14:paraId="6B1C7E63" w14:textId="31298D11" w:rsidR="00DD4910" w:rsidRDefault="00DD4910" w:rsidP="00DD4910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AF3E95" wp14:editId="7F00A760">
            <wp:extent cx="2370343" cy="23749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2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0133" cy="2394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59E1E" w14:textId="77777777" w:rsidR="00636C39" w:rsidRPr="00636C39" w:rsidRDefault="00636C39" w:rsidP="00DD4910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F2988FC" w14:textId="3F24BE3A" w:rsidR="00941474" w:rsidRDefault="00941474" w:rsidP="00636C3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 xml:space="preserve">Determine the number of objects in </w:t>
      </w:r>
      <w:r w:rsidR="00DD4910" w:rsidRPr="00636C39">
        <w:rPr>
          <w:rFonts w:ascii="Times New Roman" w:hAnsi="Times New Roman" w:cs="Times New Roman"/>
          <w:sz w:val="24"/>
          <w:szCs w:val="24"/>
        </w:rPr>
        <w:t>the binary</w:t>
      </w:r>
      <w:r w:rsidRPr="00636C39">
        <w:rPr>
          <w:rFonts w:ascii="Times New Roman" w:hAnsi="Times New Roman" w:cs="Times New Roman"/>
          <w:sz w:val="24"/>
          <w:szCs w:val="24"/>
        </w:rPr>
        <w:t xml:space="preserve"> image</w:t>
      </w:r>
      <w:r w:rsidR="00DD4910" w:rsidRPr="00636C39">
        <w:rPr>
          <w:rFonts w:ascii="Times New Roman" w:hAnsi="Times New Roman" w:cs="Times New Roman"/>
          <w:sz w:val="24"/>
          <w:szCs w:val="24"/>
        </w:rPr>
        <w:t xml:space="preserve"> generated in Q</w:t>
      </w:r>
      <w:r w:rsidR="00636C39">
        <w:rPr>
          <w:rFonts w:ascii="Times New Roman" w:hAnsi="Times New Roman" w:cs="Times New Roman"/>
          <w:sz w:val="24"/>
          <w:szCs w:val="24"/>
        </w:rPr>
        <w:t xml:space="preserve">uestion </w:t>
      </w:r>
      <w:r w:rsidR="00DD4910" w:rsidRPr="00636C39">
        <w:rPr>
          <w:rFonts w:ascii="Times New Roman" w:hAnsi="Times New Roman" w:cs="Times New Roman"/>
          <w:sz w:val="24"/>
          <w:szCs w:val="24"/>
        </w:rPr>
        <w:t>2</w:t>
      </w:r>
      <w:r w:rsidRPr="00636C39">
        <w:rPr>
          <w:rFonts w:ascii="Times New Roman" w:hAnsi="Times New Roman" w:cs="Times New Roman"/>
          <w:sz w:val="24"/>
          <w:szCs w:val="24"/>
        </w:rPr>
        <w:t xml:space="preserve"> usi</w:t>
      </w:r>
      <w:r w:rsidR="00DD4910" w:rsidRPr="00636C39">
        <w:rPr>
          <w:rFonts w:ascii="Times New Roman" w:hAnsi="Times New Roman" w:cs="Times New Roman"/>
          <w:sz w:val="24"/>
          <w:szCs w:val="24"/>
        </w:rPr>
        <w:t>ng the concept of connectivity.</w:t>
      </w:r>
    </w:p>
    <w:p w14:paraId="7DC35344" w14:textId="77777777" w:rsidR="00F654E0" w:rsidRPr="00636C39" w:rsidRDefault="00F654E0" w:rsidP="00F654E0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79107A" w14:textId="77777777" w:rsidR="00941474" w:rsidRPr="00636C39" w:rsidRDefault="00B56690" w:rsidP="00636C39">
      <w:pPr>
        <w:pStyle w:val="ListParagraph"/>
        <w:numPr>
          <w:ilvl w:val="0"/>
          <w:numId w:val="1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 xml:space="preserve">Find the Euclidean distance between two points of </w:t>
      </w:r>
      <w:r w:rsidR="00DD4910" w:rsidRPr="00636C39">
        <w:rPr>
          <w:rFonts w:ascii="Times New Roman" w:hAnsi="Times New Roman" w:cs="Times New Roman"/>
          <w:sz w:val="24"/>
          <w:szCs w:val="24"/>
        </w:rPr>
        <w:t>the</w:t>
      </w:r>
      <w:r w:rsidRPr="00636C39">
        <w:rPr>
          <w:rFonts w:ascii="Times New Roman" w:hAnsi="Times New Roman" w:cs="Times New Roman"/>
          <w:sz w:val="24"/>
          <w:szCs w:val="24"/>
        </w:rPr>
        <w:t xml:space="preserve"> image. </w:t>
      </w:r>
    </w:p>
    <w:p w14:paraId="3A79E57F" w14:textId="77777777" w:rsidR="00DD4910" w:rsidRPr="00636C39" w:rsidRDefault="00DD4910" w:rsidP="00DD4910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722187E" wp14:editId="5212751C">
            <wp:extent cx="2344992" cy="2349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9844" cy="236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6166B" w14:textId="77777777" w:rsidR="00B56690" w:rsidRPr="00636C39" w:rsidRDefault="00DD4910" w:rsidP="00903FF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Apply the following operations using img1 and img2:</w:t>
      </w:r>
    </w:p>
    <w:p w14:paraId="74770C8A" w14:textId="77777777" w:rsidR="00B56690" w:rsidRPr="00636C39" w:rsidRDefault="00B56690" w:rsidP="00903FF5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 xml:space="preserve">Addition </w:t>
      </w:r>
    </w:p>
    <w:p w14:paraId="16290C23" w14:textId="77777777" w:rsidR="00B56690" w:rsidRPr="00636C39" w:rsidRDefault="00DD4910" w:rsidP="00903FF5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Subtraction</w:t>
      </w:r>
    </w:p>
    <w:p w14:paraId="3FC353E3" w14:textId="77777777" w:rsidR="00B56690" w:rsidRPr="00636C39" w:rsidRDefault="00DD4910" w:rsidP="00903FF5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Multiplication</w:t>
      </w:r>
    </w:p>
    <w:p w14:paraId="4375F5A5" w14:textId="77777777" w:rsidR="00303BF5" w:rsidRPr="00636C39" w:rsidRDefault="00303BF5" w:rsidP="00903FF5">
      <w:pPr>
        <w:pStyle w:val="ListParagraph"/>
        <w:numPr>
          <w:ilvl w:val="0"/>
          <w:numId w:val="2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Di</w:t>
      </w:r>
      <w:r w:rsidR="00DD4910" w:rsidRPr="00636C39">
        <w:rPr>
          <w:rFonts w:ascii="Times New Roman" w:hAnsi="Times New Roman" w:cs="Times New Roman"/>
          <w:sz w:val="24"/>
          <w:szCs w:val="24"/>
        </w:rPr>
        <w:t>vision</w:t>
      </w:r>
    </w:p>
    <w:p w14:paraId="1F5D8E0A" w14:textId="77777777" w:rsidR="00303BF5" w:rsidRPr="00636C39" w:rsidRDefault="00DD4910" w:rsidP="00903FF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Apply the following operations using img1 and img2:</w:t>
      </w:r>
    </w:p>
    <w:p w14:paraId="631ED9F7" w14:textId="77777777" w:rsidR="00303BF5" w:rsidRPr="00636C39" w:rsidRDefault="00303BF5" w:rsidP="00903FF5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 xml:space="preserve">AND </w:t>
      </w:r>
    </w:p>
    <w:p w14:paraId="319CCBBF" w14:textId="77777777" w:rsidR="00303BF5" w:rsidRPr="00636C39" w:rsidRDefault="00303BF5" w:rsidP="00903FF5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OR</w:t>
      </w:r>
    </w:p>
    <w:p w14:paraId="67413141" w14:textId="77777777" w:rsidR="00303BF5" w:rsidRDefault="00303BF5" w:rsidP="00903FF5">
      <w:pPr>
        <w:pStyle w:val="ListParagraph"/>
        <w:numPr>
          <w:ilvl w:val="0"/>
          <w:numId w:val="3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sz w:val="24"/>
          <w:szCs w:val="24"/>
        </w:rPr>
        <w:t>NOT</w:t>
      </w:r>
    </w:p>
    <w:p w14:paraId="06FE639D" w14:textId="77777777" w:rsidR="00F654E0" w:rsidRDefault="00F654E0" w:rsidP="00F654E0">
      <w:pPr>
        <w:pStyle w:val="ListParagraph"/>
        <w:spacing w:line="276" w:lineRule="auto"/>
        <w:ind w:left="1800"/>
        <w:rPr>
          <w:rFonts w:ascii="Times New Roman" w:hAnsi="Times New Roman" w:cs="Times New Roman"/>
          <w:sz w:val="24"/>
          <w:szCs w:val="24"/>
        </w:rPr>
      </w:pPr>
    </w:p>
    <w:p w14:paraId="0475A0B6" w14:textId="77777777" w:rsidR="00F654E0" w:rsidRDefault="00F654E0" w:rsidP="00F654E0">
      <w:pPr>
        <w:pStyle w:val="ListParagraph"/>
        <w:spacing w:line="276" w:lineRule="auto"/>
        <w:ind w:left="1800"/>
        <w:rPr>
          <w:rFonts w:ascii="Times New Roman" w:hAnsi="Times New Roman" w:cs="Times New Roman"/>
          <w:sz w:val="24"/>
          <w:szCs w:val="24"/>
        </w:rPr>
      </w:pPr>
    </w:p>
    <w:p w14:paraId="6F2873B9" w14:textId="424B3D72" w:rsidR="00F654E0" w:rsidRPr="008F0577" w:rsidRDefault="00F654E0" w:rsidP="00F654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</w:t>
      </w:r>
      <w:r w:rsidRPr="008F0577">
        <w:rPr>
          <w:rFonts w:ascii="Times New Roman" w:hAnsi="Times New Roman" w:cs="Times New Roman"/>
          <w:sz w:val="24"/>
          <w:szCs w:val="24"/>
        </w:rPr>
        <w:t>Adjust the contrast of the following image.</w:t>
      </w:r>
    </w:p>
    <w:p w14:paraId="7DEC7B76" w14:textId="77777777" w:rsidR="00F654E0" w:rsidRPr="009C5FA2" w:rsidRDefault="00F654E0" w:rsidP="00F654E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49566D" w14:textId="77777777" w:rsidR="00F654E0" w:rsidRPr="009C5FA2" w:rsidRDefault="00F654E0" w:rsidP="00F654E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1DF74D9" wp14:editId="0492811A">
            <wp:extent cx="3556000" cy="31496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en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8333" cy="3151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5777A" w14:textId="77777777" w:rsidR="00F654E0" w:rsidRPr="009C5FA2" w:rsidRDefault="00F654E0" w:rsidP="00F654E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6745621A" w14:textId="7F92898E" w:rsidR="00F654E0" w:rsidRPr="008F0577" w:rsidRDefault="00F654E0" w:rsidP="00F654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 </w:t>
      </w:r>
      <w:r w:rsidRPr="008F0577">
        <w:rPr>
          <w:rFonts w:ascii="Times New Roman" w:hAnsi="Times New Roman" w:cs="Times New Roman"/>
          <w:sz w:val="24"/>
          <w:szCs w:val="24"/>
        </w:rPr>
        <w:t>Brighten the following image</w:t>
      </w:r>
    </w:p>
    <w:p w14:paraId="6BD17707" w14:textId="77777777" w:rsidR="00F654E0" w:rsidRPr="009C5FA2" w:rsidRDefault="00F654E0" w:rsidP="00F654E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DD043D9" w14:textId="77777777" w:rsidR="00F654E0" w:rsidRPr="009C5FA2" w:rsidRDefault="00F654E0" w:rsidP="00F654E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6F74E0" wp14:editId="65E37237">
            <wp:extent cx="1896466" cy="2849880"/>
            <wp:effectExtent l="0" t="0" r="889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ores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2145" cy="2858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7C2DC" w14:textId="77777777" w:rsidR="00F654E0" w:rsidRPr="009C5FA2" w:rsidRDefault="00F654E0" w:rsidP="00F654E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1F8B4266" w14:textId="1A397724" w:rsidR="00F654E0" w:rsidRPr="008F0577" w:rsidRDefault="00F654E0" w:rsidP="00F654E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. </w:t>
      </w:r>
      <w:r w:rsidRPr="008F0577">
        <w:rPr>
          <w:rFonts w:ascii="Times New Roman" w:hAnsi="Times New Roman" w:cs="Times New Roman"/>
          <w:sz w:val="24"/>
          <w:szCs w:val="24"/>
        </w:rPr>
        <w:t>Quantize the Grayscale image by 8 levels.</w:t>
      </w:r>
    </w:p>
    <w:p w14:paraId="3C7EF9AE" w14:textId="77777777" w:rsidR="00F654E0" w:rsidRPr="009C5FA2" w:rsidRDefault="00F654E0" w:rsidP="00F654E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E3D4BA5" w14:textId="77777777" w:rsidR="00F654E0" w:rsidRPr="009C5FA2" w:rsidRDefault="00F654E0" w:rsidP="00F654E0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1A194B3" wp14:editId="0ED28660">
            <wp:extent cx="2842260" cy="23164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in2.jp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26" t="8511" r="17940" b="17568"/>
                    <a:stretch/>
                  </pic:blipFill>
                  <pic:spPr bwMode="auto">
                    <a:xfrm>
                      <a:off x="0" y="0"/>
                      <a:ext cx="2842260" cy="2316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8BE510" w14:textId="77777777" w:rsidR="00F654E0" w:rsidRPr="009C5FA2" w:rsidRDefault="00F654E0" w:rsidP="00F654E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0A7C473" w14:textId="77777777" w:rsidR="00F654E0" w:rsidRDefault="00F654E0" w:rsidP="00F654E0">
      <w:pPr>
        <w:pStyle w:val="ListParagraph"/>
        <w:spacing w:line="276" w:lineRule="auto"/>
        <w:ind w:left="1800"/>
        <w:rPr>
          <w:rFonts w:ascii="Times New Roman" w:hAnsi="Times New Roman" w:cs="Times New Roman"/>
          <w:sz w:val="24"/>
          <w:szCs w:val="24"/>
        </w:rPr>
      </w:pPr>
    </w:p>
    <w:p w14:paraId="09E2381D" w14:textId="77777777" w:rsidR="00BF7DFD" w:rsidRDefault="00BF7DFD" w:rsidP="00F654E0">
      <w:pPr>
        <w:pStyle w:val="ListParagraph"/>
        <w:spacing w:line="276" w:lineRule="auto"/>
        <w:ind w:left="1800"/>
        <w:rPr>
          <w:rFonts w:ascii="Times New Roman" w:hAnsi="Times New Roman" w:cs="Times New Roman"/>
          <w:sz w:val="24"/>
          <w:szCs w:val="24"/>
        </w:rPr>
      </w:pPr>
    </w:p>
    <w:p w14:paraId="4E18DA7C" w14:textId="309BBEFA" w:rsidR="00BF7DFD" w:rsidRPr="00BF7DFD" w:rsidRDefault="00BF7DFD" w:rsidP="00BF7DFD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F7DFD">
        <w:rPr>
          <w:rFonts w:ascii="Times New Roman" w:hAnsi="Times New Roman" w:cs="Times New Roman"/>
          <w:sz w:val="24"/>
          <w:szCs w:val="24"/>
        </w:rPr>
        <w:t>Find the digital negative of the image.</w:t>
      </w:r>
    </w:p>
    <w:p w14:paraId="2A82A4DC" w14:textId="77777777" w:rsidR="00BF7DFD" w:rsidRPr="00636C39" w:rsidRDefault="00BF7DFD" w:rsidP="00BF7DFD">
      <w:pPr>
        <w:pStyle w:val="ListParagraph"/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36C3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5152EF" wp14:editId="18E75366">
            <wp:extent cx="3587750" cy="155085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3685" cy="155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F7DFD" w:rsidRPr="00636C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F03CB"/>
    <w:multiLevelType w:val="hybridMultilevel"/>
    <w:tmpl w:val="97EA5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5448ED"/>
    <w:multiLevelType w:val="hybridMultilevel"/>
    <w:tmpl w:val="EC344C42"/>
    <w:lvl w:ilvl="0" w:tplc="54243AA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6EE22914"/>
    <w:multiLevelType w:val="hybridMultilevel"/>
    <w:tmpl w:val="74681EA2"/>
    <w:lvl w:ilvl="0" w:tplc="6010B7D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7CF050D0"/>
    <w:multiLevelType w:val="hybridMultilevel"/>
    <w:tmpl w:val="28640DD2"/>
    <w:lvl w:ilvl="0" w:tplc="0409000F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3895955">
    <w:abstractNumId w:val="0"/>
  </w:num>
  <w:num w:numId="2" w16cid:durableId="959267711">
    <w:abstractNumId w:val="2"/>
  </w:num>
  <w:num w:numId="3" w16cid:durableId="1259674473">
    <w:abstractNumId w:val="1"/>
  </w:num>
  <w:num w:numId="4" w16cid:durableId="2362074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A0NbcwszS2NDYAcpR0lIJTi4sz8/NACoxqAXoFcYUsAAAA"/>
  </w:docVars>
  <w:rsids>
    <w:rsidRoot w:val="002B2ADB"/>
    <w:rsid w:val="00192625"/>
    <w:rsid w:val="002B2ADB"/>
    <w:rsid w:val="00303BF5"/>
    <w:rsid w:val="00367E03"/>
    <w:rsid w:val="004E10DA"/>
    <w:rsid w:val="00636C39"/>
    <w:rsid w:val="00903FF5"/>
    <w:rsid w:val="00941474"/>
    <w:rsid w:val="009E33C0"/>
    <w:rsid w:val="00B56690"/>
    <w:rsid w:val="00BF7DFD"/>
    <w:rsid w:val="00C70EA0"/>
    <w:rsid w:val="00CC7326"/>
    <w:rsid w:val="00DD4910"/>
    <w:rsid w:val="00F65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77636C"/>
  <w15:chartTrackingRefBased/>
  <w15:docId w15:val="{1FCAFFD1-E59B-4AA6-9E8B-44828B668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14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56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7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2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4</Pages>
  <Words>116</Words>
  <Characters>574</Characters>
  <Application>Microsoft Office Word</Application>
  <DocSecurity>0</DocSecurity>
  <Lines>41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- [2010]</dc:creator>
  <cp:keywords/>
  <dc:description/>
  <cp:lastModifiedBy>Dr. Ahmed Wasif Reza</cp:lastModifiedBy>
  <cp:revision>11</cp:revision>
  <dcterms:created xsi:type="dcterms:W3CDTF">2022-10-22T13:35:00Z</dcterms:created>
  <dcterms:modified xsi:type="dcterms:W3CDTF">2023-10-11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6f160afddbf06279c299f291252743cbe67a9b79fe0483826b2f05ce97af1c</vt:lpwstr>
  </property>
</Properties>
</file>